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3EB79" w14:textId="12D9FA5D" w:rsidR="00507C35" w:rsidRDefault="0042119E" w:rsidP="0023740A">
      <w:pPr>
        <w:spacing w:line="360" w:lineRule="auto"/>
        <w:jc w:val="both"/>
        <w:rPr>
          <w:rFonts w:ascii="Calibri" w:hAnsi="Calibri" w:cs="Calibri"/>
          <w:b/>
          <w:bCs/>
          <w:color w:val="000000"/>
          <w:sz w:val="24"/>
          <w:szCs w:val="24"/>
          <w:lang w:val="en-GB"/>
        </w:rPr>
      </w:pPr>
      <w:r w:rsidRPr="0023740A">
        <w:rPr>
          <w:rFonts w:ascii="Calibri" w:hAnsi="Calibri" w:cs="Calibri"/>
          <w:b/>
          <w:bCs/>
          <w:color w:val="000000"/>
          <w:sz w:val="24"/>
          <w:szCs w:val="24"/>
          <w:lang w:val="en-GB"/>
        </w:rPr>
        <w:t>MSc. Rigolin Nayak</w:t>
      </w:r>
    </w:p>
    <w:p w14:paraId="27152F61" w14:textId="7D846C9D" w:rsidR="0023740A" w:rsidRPr="0023740A" w:rsidRDefault="0023740A" w:rsidP="0023740A">
      <w:pPr>
        <w:spacing w:line="360" w:lineRule="auto"/>
        <w:jc w:val="both"/>
        <w:rPr>
          <w:rFonts w:ascii="Calibri" w:hAnsi="Calibri" w:cs="Calibri"/>
          <w:b/>
          <w:bCs/>
          <w:color w:val="000000"/>
          <w:sz w:val="24"/>
          <w:szCs w:val="24"/>
          <w:lang w:val="en-GB"/>
        </w:rPr>
      </w:pPr>
      <w:r>
        <w:rPr>
          <w:rFonts w:ascii="Calibri" w:hAnsi="Calibri" w:cs="Calibri"/>
          <w:b/>
          <w:bCs/>
          <w:color w:val="000000"/>
          <w:sz w:val="24"/>
          <w:szCs w:val="24"/>
          <w:lang w:val="en-GB"/>
        </w:rPr>
        <w:t xml:space="preserve">Title </w:t>
      </w:r>
      <w:r w:rsidR="00675F5E">
        <w:rPr>
          <w:rFonts w:ascii="Calibri" w:hAnsi="Calibri" w:cs="Calibri"/>
          <w:b/>
          <w:bCs/>
          <w:color w:val="000000"/>
          <w:sz w:val="24"/>
          <w:szCs w:val="24"/>
          <w:lang w:val="en-GB"/>
        </w:rPr>
        <w:t xml:space="preserve">of the project: Germ cell transplantation in </w:t>
      </w:r>
      <w:r w:rsidR="00A50FC5">
        <w:rPr>
          <w:rFonts w:ascii="Calibri" w:hAnsi="Calibri" w:cs="Calibri"/>
          <w:b/>
          <w:bCs/>
          <w:color w:val="000000"/>
          <w:sz w:val="24"/>
          <w:szCs w:val="24"/>
          <w:lang w:val="en-GB"/>
        </w:rPr>
        <w:t>zebrafis</w:t>
      </w:r>
      <w:r w:rsidR="00AE25A1">
        <w:rPr>
          <w:rFonts w:ascii="Calibri" w:hAnsi="Calibri" w:cs="Calibri"/>
          <w:b/>
          <w:bCs/>
          <w:color w:val="000000"/>
          <w:sz w:val="24"/>
          <w:szCs w:val="24"/>
          <w:lang w:val="en-GB"/>
        </w:rPr>
        <w:t>h</w:t>
      </w:r>
    </w:p>
    <w:p w14:paraId="662D16D1" w14:textId="35A03EA4" w:rsidR="005E0F55" w:rsidRPr="0023740A" w:rsidRDefault="005E0F55" w:rsidP="00C36202">
      <w:pPr>
        <w:jc w:val="both"/>
        <w:rPr>
          <w:rFonts w:ascii="Calibri" w:hAnsi="Calibri" w:cs="Calibri"/>
          <w:b/>
          <w:bCs/>
          <w:sz w:val="24"/>
          <w:szCs w:val="24"/>
        </w:rPr>
      </w:pPr>
      <w:r w:rsidRPr="0023740A">
        <w:rPr>
          <w:rFonts w:ascii="Calibri" w:hAnsi="Calibri" w:cs="Calibri"/>
          <w:b/>
          <w:bCs/>
          <w:sz w:val="24"/>
          <w:szCs w:val="24"/>
        </w:rPr>
        <w:t>Abstract</w:t>
      </w:r>
    </w:p>
    <w:p w14:paraId="548157F5" w14:textId="197FAB25" w:rsidR="0003203F" w:rsidRPr="002A681B" w:rsidRDefault="005E0F55">
      <w:pPr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</w:pPr>
      <w:r w:rsidRPr="0023740A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Germ cell</w:t>
      </w:r>
      <w:r w:rsidR="004F6206" w:rsidRPr="0023740A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 transplantation in fish is a </w:t>
      </w:r>
      <w:r w:rsidR="00DE6FCF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powerful bio</w:t>
      </w:r>
      <w:r w:rsidR="004F6206" w:rsidRPr="0023740A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technique to produce germline chimeras </w:t>
      </w:r>
      <w:r w:rsidR="00DE6FCF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and offers many possi</w:t>
      </w:r>
      <w:r w:rsidR="00DE7D07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bilities for the fast seed production of commer</w:t>
      </w:r>
      <w:r w:rsidR="00933C0C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cially valuable species, genetic resource preservation of endangered species, and shortening the </w:t>
      </w:r>
      <w:r w:rsidR="003C4B18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generation time.</w:t>
      </w:r>
      <w:r w:rsidRPr="0023740A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 </w:t>
      </w:r>
      <w:r w:rsidR="00E14BFC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This approach comprise</w:t>
      </w:r>
      <w:r w:rsidR="00B00933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s</w:t>
      </w:r>
      <w:r w:rsidR="00E14BFC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 three </w:t>
      </w:r>
      <w:r w:rsidR="00282F73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diff</w:t>
      </w:r>
      <w:r w:rsidR="00B00933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e</w:t>
      </w:r>
      <w:r w:rsidR="00282F73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rent crucial procedure</w:t>
      </w:r>
      <w:r w:rsidR="00B00933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s: 1) Production of germ cell</w:t>
      </w:r>
      <w:r w:rsidR="003A51BE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-</w:t>
      </w:r>
      <w:r w:rsidR="00B00933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free recipients, also known as sterilization of host, 2) Germ cell isolation and enrichment, and 3) </w:t>
      </w:r>
      <w:r w:rsidR="003A51BE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t</w:t>
      </w:r>
      <w:r w:rsidR="00B00933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ransplan</w:t>
      </w:r>
      <w:r w:rsidR="003A51BE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ta</w:t>
      </w:r>
      <w:r w:rsidR="00B00933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tion of enriched germ cell into the sterilized host followed by final </w:t>
      </w:r>
      <w:r w:rsidR="003A51BE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assessments of germline chimeras and the donor-derived gametes.</w:t>
      </w:r>
      <w:r w:rsidR="00413FF1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 In this project, we will </w:t>
      </w:r>
      <w:r w:rsidR="005946CE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mainly use </w:t>
      </w:r>
      <w:r w:rsidR="00413FF1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zebrafish (</w:t>
      </w:r>
      <w:r w:rsidR="00B04E68">
        <w:rPr>
          <w:rFonts w:ascii="Calibri" w:eastAsia="Calibri" w:hAnsi="Calibri" w:cs="Calibri"/>
          <w:bCs/>
          <w:i/>
          <w:iCs/>
          <w:color w:val="000000"/>
          <w:sz w:val="24"/>
          <w:szCs w:val="24"/>
          <w:lang w:eastAsia="en-GB"/>
        </w:rPr>
        <w:t>D</w:t>
      </w:r>
      <w:r w:rsidR="00413FF1" w:rsidRPr="005946CE">
        <w:rPr>
          <w:rFonts w:ascii="Calibri" w:eastAsia="Calibri" w:hAnsi="Calibri" w:cs="Calibri"/>
          <w:bCs/>
          <w:i/>
          <w:iCs/>
          <w:color w:val="000000"/>
          <w:sz w:val="24"/>
          <w:szCs w:val="24"/>
          <w:lang w:eastAsia="en-GB"/>
        </w:rPr>
        <w:t>anio rerio</w:t>
      </w:r>
      <w:r w:rsidR="00413FF1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) </w:t>
      </w:r>
      <w:r w:rsidR="00055C90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for </w:t>
      </w:r>
      <w:r w:rsidR="00467771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germ cell transplantation</w:t>
      </w:r>
      <w:r w:rsidR="0075119D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 and perform intraspecific transplantation.</w:t>
      </w:r>
      <w:r w:rsidR="00AA1A41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 We will use </w:t>
      </w:r>
      <w:r w:rsidR="004D0DD3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vas::EGFP transgenic zebrafish as donor</w:t>
      </w:r>
      <w:r w:rsidR="00FA3BAF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s</w:t>
      </w:r>
      <w:r w:rsidR="004D0DD3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 and wildtype AB zebrafish as host.</w:t>
      </w:r>
      <w:r w:rsidR="0075119D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 </w:t>
      </w:r>
      <w:r w:rsidR="00256A82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Sterile r</w:t>
      </w:r>
      <w:r w:rsidR="0075119D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ecipients will be </w:t>
      </w:r>
      <w:r w:rsidR="00256A82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using </w:t>
      </w:r>
      <w:r w:rsidR="0007169C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antisense morpholino oligonucleotides designed for zebrafish dead-end mRNA (</w:t>
      </w:r>
      <w:r w:rsidR="0007169C" w:rsidRPr="0007169C">
        <w:rPr>
          <w:rFonts w:ascii="Calibri" w:eastAsia="Calibri" w:hAnsi="Calibri" w:cs="Calibri"/>
          <w:bCs/>
          <w:i/>
          <w:iCs/>
          <w:color w:val="000000"/>
          <w:sz w:val="24"/>
          <w:szCs w:val="24"/>
          <w:lang w:eastAsia="en-GB"/>
        </w:rPr>
        <w:t>dnd</w:t>
      </w:r>
      <w:r w:rsidR="0007169C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-MO). Injection of dnd-MO prevents the </w:t>
      </w:r>
      <w:r w:rsidR="00847196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formation and </w:t>
      </w:r>
      <w:r w:rsidR="0007169C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migration of e</w:t>
      </w:r>
      <w:r w:rsidR="00EE516C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mbryonic stem cells to the</w:t>
      </w:r>
      <w:r w:rsidR="00847196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 gonadal anlagen at a</w:t>
      </w:r>
      <w:r w:rsidR="00761207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n</w:t>
      </w:r>
      <w:r w:rsidR="00847196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 early stage of embryonic development. </w:t>
      </w:r>
      <w:r w:rsidR="00761207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Post-injection, the recipient</w:t>
      </w:r>
      <w:r w:rsidR="00A55229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 embryos</w:t>
      </w:r>
      <w:r w:rsidR="00761207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 will be monitored </w:t>
      </w:r>
      <w:r w:rsidR="00FA3BAF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for </w:t>
      </w:r>
      <w:r w:rsidR="00A55229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six</w:t>
      </w:r>
      <w:r w:rsidR="00761207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 day</w:t>
      </w:r>
      <w:r w:rsidR="00A55229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s until hatching.</w:t>
      </w:r>
      <w:r w:rsidR="00761207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 </w:t>
      </w:r>
      <w:r w:rsidR="00FA3BAF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On the day of transplantation, </w:t>
      </w:r>
      <w:r w:rsidR="00C77E67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spermatogonial cells will be isolated from the adult testis by density gradient centrifugation</w:t>
      </w:r>
      <w:r w:rsidR="008D0D7D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 with Ficoll</w:t>
      </w:r>
      <w:r w:rsidR="00D7368D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 and transplanted into the sterile larv</w:t>
      </w:r>
      <w:r w:rsidR="006678BC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ae monitored every day under </w:t>
      </w:r>
      <w:r w:rsidR="00AE5208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a </w:t>
      </w:r>
      <w:r w:rsidR="006678BC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Fluorescent micro</w:t>
      </w:r>
      <w:r w:rsidR="00AE5208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scope </w:t>
      </w:r>
      <w:r w:rsidR="006678BC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to see the incorporation of donor germ cell</w:t>
      </w:r>
      <w:r w:rsidR="00AE5208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s</w:t>
      </w:r>
      <w:r w:rsidR="006678BC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. </w:t>
      </w:r>
      <w:r w:rsidR="00855023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 xml:space="preserve">We will also work on single PGC transplantation </w:t>
      </w:r>
      <w:r w:rsidR="002A681B">
        <w:rPr>
          <w:rFonts w:ascii="Calibri" w:eastAsia="Calibri" w:hAnsi="Calibri" w:cs="Calibri"/>
          <w:bCs/>
          <w:color w:val="000000"/>
          <w:sz w:val="24"/>
          <w:szCs w:val="24"/>
          <w:lang w:eastAsia="en-GB"/>
        </w:rPr>
        <w:t>using zebrafish.</w:t>
      </w:r>
    </w:p>
    <w:p w14:paraId="323C5CB3" w14:textId="735916DE" w:rsidR="0003203F" w:rsidRPr="0023740A" w:rsidRDefault="0003203F" w:rsidP="0003203F">
      <w:pPr>
        <w:jc w:val="both"/>
        <w:rPr>
          <w:rFonts w:ascii="Calibri" w:hAnsi="Calibri" w:cs="Calibri"/>
          <w:b/>
          <w:bCs/>
          <w:sz w:val="24"/>
          <w:szCs w:val="24"/>
        </w:rPr>
      </w:pPr>
      <w:r w:rsidRPr="0023740A">
        <w:rPr>
          <w:rFonts w:ascii="Calibri" w:hAnsi="Calibri" w:cs="Calibri"/>
          <w:b/>
          <w:bCs/>
          <w:sz w:val="24"/>
          <w:szCs w:val="24"/>
        </w:rPr>
        <w:t xml:space="preserve">Methods </w:t>
      </w:r>
    </w:p>
    <w:p w14:paraId="485FF417" w14:textId="30A7D134" w:rsidR="00DE6599" w:rsidRPr="0023740A" w:rsidRDefault="00DE6599" w:rsidP="00DE6599">
      <w:pPr>
        <w:numPr>
          <w:ilvl w:val="0"/>
          <w:numId w:val="1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23740A">
        <w:rPr>
          <w:rFonts w:ascii="Calibri" w:hAnsi="Calibri" w:cs="Calibri"/>
          <w:sz w:val="24"/>
          <w:szCs w:val="24"/>
        </w:rPr>
        <w:t>Microinjection of morpholino to the early-stage zebrafish embryo</w:t>
      </w:r>
    </w:p>
    <w:p w14:paraId="2C57F484" w14:textId="1393791B" w:rsidR="00BB6E2B" w:rsidRPr="0023740A" w:rsidRDefault="00DE6599" w:rsidP="00647C12">
      <w:pPr>
        <w:numPr>
          <w:ilvl w:val="0"/>
          <w:numId w:val="1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23740A">
        <w:rPr>
          <w:rFonts w:ascii="Calibri" w:hAnsi="Calibri" w:cs="Calibri"/>
          <w:sz w:val="24"/>
          <w:szCs w:val="24"/>
        </w:rPr>
        <w:t>Single PGC transplantation from transgenic zebrafish to AB line zebrafish</w:t>
      </w:r>
    </w:p>
    <w:p w14:paraId="3A6123AA" w14:textId="13CCD728" w:rsidR="00647C12" w:rsidRPr="0023740A" w:rsidRDefault="00AD7839" w:rsidP="00647C12">
      <w:pPr>
        <w:numPr>
          <w:ilvl w:val="0"/>
          <w:numId w:val="1"/>
        </w:num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23740A">
        <w:rPr>
          <w:rFonts w:ascii="Calibri" w:hAnsi="Calibri" w:cs="Calibri"/>
          <w:sz w:val="24"/>
          <w:szCs w:val="24"/>
        </w:rPr>
        <w:t xml:space="preserve">Spermatogonia isolation </w:t>
      </w:r>
      <w:r w:rsidR="00C067D1">
        <w:rPr>
          <w:rFonts w:ascii="Calibri" w:hAnsi="Calibri" w:cs="Calibri"/>
          <w:sz w:val="24"/>
          <w:szCs w:val="24"/>
        </w:rPr>
        <w:t>and transplantation into the larvae</w:t>
      </w:r>
    </w:p>
    <w:p w14:paraId="1FC633C4" w14:textId="11BCA273" w:rsidR="00D73554" w:rsidRPr="0023740A" w:rsidRDefault="00D73554" w:rsidP="00D73554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239437F9" w14:textId="23EEBF88" w:rsidR="00646D95" w:rsidRPr="0023740A" w:rsidRDefault="00646D95" w:rsidP="00646D95">
      <w:pPr>
        <w:jc w:val="both"/>
        <w:rPr>
          <w:rFonts w:ascii="Calibri" w:hAnsi="Calibri" w:cs="Calibri"/>
          <w:sz w:val="24"/>
          <w:szCs w:val="24"/>
        </w:rPr>
      </w:pPr>
      <w:r w:rsidRPr="0023740A">
        <w:rPr>
          <w:rFonts w:ascii="Calibri" w:hAnsi="Calibri" w:cs="Calibri"/>
          <w:b/>
          <w:bCs/>
          <w:sz w:val="24"/>
          <w:szCs w:val="24"/>
        </w:rPr>
        <w:t xml:space="preserve">Expected results. </w:t>
      </w:r>
    </w:p>
    <w:p w14:paraId="406E9FB5" w14:textId="0FD0D30E" w:rsidR="0003203F" w:rsidRPr="0023740A" w:rsidRDefault="00C36202" w:rsidP="00646D95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23740A">
        <w:rPr>
          <w:rFonts w:ascii="Calibri" w:hAnsi="Calibri" w:cs="Calibri"/>
          <w:sz w:val="24"/>
          <w:szCs w:val="24"/>
        </w:rPr>
        <w:t>We aim to produce germ</w:t>
      </w:r>
      <w:r w:rsidR="005329A6">
        <w:rPr>
          <w:rFonts w:ascii="Calibri" w:hAnsi="Calibri" w:cs="Calibri"/>
          <w:sz w:val="24"/>
          <w:szCs w:val="24"/>
        </w:rPr>
        <w:t>l</w:t>
      </w:r>
      <w:r w:rsidRPr="0023740A">
        <w:rPr>
          <w:rFonts w:ascii="Calibri" w:hAnsi="Calibri" w:cs="Calibri"/>
          <w:sz w:val="24"/>
          <w:szCs w:val="24"/>
        </w:rPr>
        <w:t xml:space="preserve">ine chimeras through PGC and spermatogonia transplantation in zebrafish. </w:t>
      </w:r>
    </w:p>
    <w:p w14:paraId="19AF941D" w14:textId="77777777" w:rsidR="0003203F" w:rsidRPr="0023740A" w:rsidRDefault="0003203F">
      <w:pPr>
        <w:rPr>
          <w:sz w:val="24"/>
          <w:szCs w:val="24"/>
        </w:rPr>
      </w:pPr>
    </w:p>
    <w:sectPr w:rsidR="0003203F" w:rsidRPr="0023740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A66EAD"/>
    <w:multiLevelType w:val="hybridMultilevel"/>
    <w:tmpl w:val="657A6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9196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sjS2NDYytTQ0MrFQ0lEKTi0uzszPAykwqQUAOCJ7/CwAAAA="/>
  </w:docVars>
  <w:rsids>
    <w:rsidRoot w:val="00053260"/>
    <w:rsid w:val="0003203F"/>
    <w:rsid w:val="00053260"/>
    <w:rsid w:val="00055C90"/>
    <w:rsid w:val="0007169C"/>
    <w:rsid w:val="001351E1"/>
    <w:rsid w:val="0023740A"/>
    <w:rsid w:val="00256A82"/>
    <w:rsid w:val="00282F73"/>
    <w:rsid w:val="002A681B"/>
    <w:rsid w:val="003A51BE"/>
    <w:rsid w:val="003C4B18"/>
    <w:rsid w:val="00413FF1"/>
    <w:rsid w:val="0042119E"/>
    <w:rsid w:val="00467771"/>
    <w:rsid w:val="004D0DD3"/>
    <w:rsid w:val="004F6206"/>
    <w:rsid w:val="00506556"/>
    <w:rsid w:val="00507C35"/>
    <w:rsid w:val="005329A6"/>
    <w:rsid w:val="0055454C"/>
    <w:rsid w:val="005946CE"/>
    <w:rsid w:val="005A14B0"/>
    <w:rsid w:val="005B6B57"/>
    <w:rsid w:val="005E0F55"/>
    <w:rsid w:val="006402D5"/>
    <w:rsid w:val="00646D95"/>
    <w:rsid w:val="00647C12"/>
    <w:rsid w:val="006678BC"/>
    <w:rsid w:val="00675F5E"/>
    <w:rsid w:val="0075119D"/>
    <w:rsid w:val="00761207"/>
    <w:rsid w:val="00847196"/>
    <w:rsid w:val="00855023"/>
    <w:rsid w:val="008A1D77"/>
    <w:rsid w:val="008D0D7D"/>
    <w:rsid w:val="00933C0C"/>
    <w:rsid w:val="009C348F"/>
    <w:rsid w:val="009D7A60"/>
    <w:rsid w:val="00A04FFC"/>
    <w:rsid w:val="00A50FC5"/>
    <w:rsid w:val="00A51B3D"/>
    <w:rsid w:val="00A55229"/>
    <w:rsid w:val="00AA1A41"/>
    <w:rsid w:val="00AD7839"/>
    <w:rsid w:val="00AE25A1"/>
    <w:rsid w:val="00AE5208"/>
    <w:rsid w:val="00B00933"/>
    <w:rsid w:val="00B04E68"/>
    <w:rsid w:val="00BB6E2B"/>
    <w:rsid w:val="00C067D1"/>
    <w:rsid w:val="00C36202"/>
    <w:rsid w:val="00C77E67"/>
    <w:rsid w:val="00D73554"/>
    <w:rsid w:val="00D7368D"/>
    <w:rsid w:val="00DE6599"/>
    <w:rsid w:val="00DE6FCF"/>
    <w:rsid w:val="00DE7D07"/>
    <w:rsid w:val="00E14BFC"/>
    <w:rsid w:val="00E26E06"/>
    <w:rsid w:val="00EE516C"/>
    <w:rsid w:val="00FA3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91717"/>
  <w15:chartTrackingRefBased/>
  <w15:docId w15:val="{F5D4BFAB-2F05-4E02-B458-FA53C7285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7C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yak Rigolin MSc.</dc:creator>
  <cp:keywords/>
  <dc:description/>
  <cp:lastModifiedBy>Nayak Rigolin MSc.</cp:lastModifiedBy>
  <cp:revision>59</cp:revision>
  <dcterms:created xsi:type="dcterms:W3CDTF">2021-06-25T11:10:00Z</dcterms:created>
  <dcterms:modified xsi:type="dcterms:W3CDTF">2024-01-11T11:42:00Z</dcterms:modified>
</cp:coreProperties>
</file>